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5BB4C7" w14:textId="3E4DDD78" w:rsidR="008C563B" w:rsidRDefault="008C563B">
      <w:r>
        <w:rPr>
          <w:noProof/>
        </w:rPr>
        <w:drawing>
          <wp:anchor distT="0" distB="0" distL="114300" distR="114300" simplePos="0" relativeHeight="251711488" behindDoc="0" locked="0" layoutInCell="1" allowOverlap="1" wp14:anchorId="27D52184" wp14:editId="48BB0EC4">
            <wp:simplePos x="0" y="0"/>
            <wp:positionH relativeFrom="column">
              <wp:posOffset>-828989</wp:posOffset>
            </wp:positionH>
            <wp:positionV relativeFrom="paragraph">
              <wp:posOffset>-798844</wp:posOffset>
            </wp:positionV>
            <wp:extent cx="7540932" cy="9758853"/>
            <wp:effectExtent l="0" t="0" r="3175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DHC William\Desktop\SSI vertical v.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0932" cy="9758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149641" w14:textId="4BC170CD" w:rsidR="008C563B" w:rsidRDefault="008C563B" w:rsidP="008C563B"/>
    <w:p w14:paraId="31D98737" w14:textId="57113739" w:rsidR="008C563B" w:rsidRDefault="008C563B">
      <w:r>
        <w:rPr>
          <w:noProof/>
        </w:rPr>
        <w:drawing>
          <wp:anchor distT="0" distB="0" distL="114300" distR="114300" simplePos="0" relativeHeight="251712512" behindDoc="0" locked="0" layoutInCell="1" allowOverlap="1" wp14:anchorId="0CCDA15A" wp14:editId="763AAFBC">
            <wp:simplePos x="0" y="0"/>
            <wp:positionH relativeFrom="column">
              <wp:posOffset>4648504</wp:posOffset>
            </wp:positionH>
            <wp:positionV relativeFrom="paragraph">
              <wp:posOffset>7468188</wp:posOffset>
            </wp:positionV>
            <wp:extent cx="2019496" cy="742315"/>
            <wp:effectExtent l="0" t="0" r="0" b="63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sert your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496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  <w:bookmarkStart w:id="0" w:name="_GoBack"/>
      <w:bookmarkEnd w:id="0"/>
    </w:p>
    <w:p w14:paraId="0C105ACD" w14:textId="7E48C791" w:rsidR="007F149C" w:rsidRDefault="00BC6F4D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6ED4249" wp14:editId="009FA00C">
            <wp:simplePos x="0" y="0"/>
            <wp:positionH relativeFrom="column">
              <wp:posOffset>-780834</wp:posOffset>
            </wp:positionH>
            <wp:positionV relativeFrom="page">
              <wp:posOffset>133350</wp:posOffset>
            </wp:positionV>
            <wp:extent cx="7514792" cy="97250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DHC William\Dropbox (San Diego Hunger Co)\SDHC Communications\Design Assets\2019\CalFresh SSI\SSI flyer back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4792" cy="972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7605">
        <w:rPr>
          <w:noProof/>
        </w:rPr>
        <w:drawing>
          <wp:anchor distT="0" distB="0" distL="114300" distR="114300" simplePos="0" relativeHeight="251708416" behindDoc="0" locked="0" layoutInCell="1" allowOverlap="1" wp14:anchorId="0BB901BE" wp14:editId="0A497268">
            <wp:simplePos x="0" y="0"/>
            <wp:positionH relativeFrom="column">
              <wp:posOffset>3288806</wp:posOffset>
            </wp:positionH>
            <wp:positionV relativeFrom="paragraph">
              <wp:posOffset>-609600</wp:posOffset>
            </wp:positionV>
            <wp:extent cx="1676400" cy="616113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nsert your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6161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7605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EF3456A" wp14:editId="320B3FC3">
                <wp:simplePos x="0" y="0"/>
                <wp:positionH relativeFrom="column">
                  <wp:posOffset>2077881</wp:posOffset>
                </wp:positionH>
                <wp:positionV relativeFrom="paragraph">
                  <wp:posOffset>3813175</wp:posOffset>
                </wp:positionV>
                <wp:extent cx="4189863" cy="464024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9863" cy="46402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2C9F4E" w14:textId="2FE3A63D" w:rsidR="00E57605" w:rsidRPr="00094718" w:rsidRDefault="00E57605">
                            <w:pPr>
                              <w:rPr>
                                <w:b/>
                                <w:color w:val="696969"/>
                                <w:sz w:val="32"/>
                                <w:szCs w:val="32"/>
                              </w:rPr>
                            </w:pPr>
                            <w:r w:rsidRPr="00094718">
                              <w:rPr>
                                <w:b/>
                                <w:color w:val="696969"/>
                                <w:sz w:val="32"/>
                                <w:szCs w:val="32"/>
                              </w:rPr>
                              <w:t>[ORGANIZATION’S NAME in this text box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F3456A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63.6pt;margin-top:300.25pt;width:329.9pt;height:36.5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" filled="f" stroked="f" strokeweight=".5pt">
                <v:textbox>
                  <w:txbxContent>
                    <w:p w14:paraId="582C9F4E" w14:textId="2FE3A63D" w:rsidR="00E57605" w:rsidRPr="00094718" w:rsidRDefault="00E57605">
                      <w:pPr>
                        <w:rPr>
                          <w:b/>
                          <w:color w:val="696969"/>
                          <w:sz w:val="32"/>
                          <w:szCs w:val="32"/>
                        </w:rPr>
                      </w:pPr>
                      <w:r w:rsidRPr="00094718">
                        <w:rPr>
                          <w:b/>
                          <w:color w:val="696969"/>
                          <w:sz w:val="32"/>
                          <w:szCs w:val="32"/>
                        </w:rPr>
                        <w:t>[ORGANIZATION’S NAME in this text box]</w:t>
                      </w:r>
                    </w:p>
                  </w:txbxContent>
                </v:textbox>
              </v:shape>
            </w:pict>
          </mc:Fallback>
        </mc:AlternateContent>
      </w:r>
      <w:r w:rsidR="00E57605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B0D2669" wp14:editId="04DD7587">
                <wp:simplePos x="0" y="0"/>
                <wp:positionH relativeFrom="column">
                  <wp:posOffset>-750627</wp:posOffset>
                </wp:positionH>
                <wp:positionV relativeFrom="paragraph">
                  <wp:posOffset>4940489</wp:posOffset>
                </wp:positionV>
                <wp:extent cx="7479665" cy="3916907"/>
                <wp:effectExtent l="0" t="0" r="6985" b="762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79665" cy="39169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14953E" w14:textId="6EDA0EE7" w:rsidR="00A56626" w:rsidRPr="00A56626" w:rsidRDefault="00A5662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A56626">
                              <w:rPr>
                                <w:sz w:val="24"/>
                                <w:szCs w:val="24"/>
                              </w:rPr>
                              <w:t>Insert organization specific information in this text box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D2669" id="Text Box 26" o:spid="_x0000_s1027" type="#_x0000_t202" style="position:absolute;margin-left:-59.1pt;margin-top:389pt;width:588.95pt;height:308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" fillcolor="white [3201]" stroked="f" strokeweight=".5pt">
                <v:textbox>
                  <w:txbxContent>
                    <w:p w14:paraId="2414953E" w14:textId="6EDA0EE7" w:rsidR="00A56626" w:rsidRPr="00A56626" w:rsidRDefault="00A56626">
                      <w:pPr>
                        <w:rPr>
                          <w:sz w:val="24"/>
                          <w:szCs w:val="24"/>
                        </w:rPr>
                      </w:pPr>
                      <w:r w:rsidRPr="00A56626">
                        <w:rPr>
                          <w:sz w:val="24"/>
                          <w:szCs w:val="24"/>
                        </w:rPr>
                        <w:t>Insert organization specific information in this text box.</w:t>
                      </w:r>
                    </w:p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0CE40B7" wp14:editId="1DFD3157">
                <wp:simplePos x="0" y="0"/>
                <wp:positionH relativeFrom="column">
                  <wp:posOffset>560267</wp:posOffset>
                </wp:positionH>
                <wp:positionV relativeFrom="paragraph">
                  <wp:posOffset>681836</wp:posOffset>
                </wp:positionV>
                <wp:extent cx="4841563" cy="443769"/>
                <wp:effectExtent l="0" t="0" r="0" b="0"/>
                <wp:wrapNone/>
                <wp:docPr id="25" name="Text Box 25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1563" cy="4437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84B5D7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E40B7" id="Text Box 25" o:spid="_x0000_s1028" type="#_x0000_t202" href="http://www.getcalfresh.org/" style="position:absolute;margin-left:44.1pt;margin-top:53.7pt;width:381.25pt;height:34.9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" o:button="t" filled="f" stroked="f" strokeweight=".5pt">
                <v:fill o:detectmouseclick="t"/>
                <v:textbox>
                  <w:txbxContent>
                    <w:p w14:paraId="4384B5D7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48C666F" wp14:editId="08534728">
                <wp:simplePos x="0" y="0"/>
                <wp:positionH relativeFrom="column">
                  <wp:posOffset>1130935</wp:posOffset>
                </wp:positionH>
                <wp:positionV relativeFrom="paragraph">
                  <wp:posOffset>8653307</wp:posOffset>
                </wp:positionV>
                <wp:extent cx="3588887" cy="286377"/>
                <wp:effectExtent l="0" t="0" r="0" b="0"/>
                <wp:wrapNone/>
                <wp:docPr id="24" name="Text Box 24">
                  <a:hlinkClick xmlns:a="http://schemas.openxmlformats.org/drawingml/2006/main" r:id="rId9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88887" cy="2863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31F938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8C666F" id="Text Box 24" o:spid="_x0000_s1029" type="#_x0000_t202" href="https://www.sandiegohungercoalition.org/calfresh-assistance" style="position:absolute;margin-left:89.05pt;margin-top:681.35pt;width:282.6pt;height:22.5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" o:button="t" filled="f" stroked="f" strokeweight=".5pt">
                <v:fill o:detectmouseclick="t"/>
                <v:textbox>
                  <w:txbxContent>
                    <w:p w14:paraId="6831F938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6C037E1" wp14:editId="31213B67">
                <wp:simplePos x="0" y="0"/>
                <wp:positionH relativeFrom="column">
                  <wp:posOffset>4968416</wp:posOffset>
                </wp:positionH>
                <wp:positionV relativeFrom="paragraph">
                  <wp:posOffset>-628980</wp:posOffset>
                </wp:positionV>
                <wp:extent cx="1717598" cy="646386"/>
                <wp:effectExtent l="0" t="0" r="0" b="1905"/>
                <wp:wrapNone/>
                <wp:docPr id="23" name="Text Box 23">
                  <a:hlinkClick xmlns:a="http://schemas.openxmlformats.org/drawingml/2006/main" r:id="rId10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7598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579E95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6C037E1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30" type="#_x0000_t202" href="https://www.sandiegohungercoalition.org/" style="position:absolute;margin-left:391.2pt;margin-top:-49.55pt;width:135.25pt;height:50.9pt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" o:button="t" filled="f" stroked="f" strokeweight=".5pt">
                <v:fill o:detectmouseclick="t"/>
                <v:textbox>
                  <w:txbxContent>
                    <w:p w14:paraId="40579E95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B74BB7A" wp14:editId="26784212">
                <wp:simplePos x="0" y="0"/>
                <wp:positionH relativeFrom="column">
                  <wp:posOffset>5723687</wp:posOffset>
                </wp:positionH>
                <wp:positionV relativeFrom="paragraph">
                  <wp:posOffset>5535693</wp:posOffset>
                </wp:positionV>
                <wp:extent cx="1040524" cy="646386"/>
                <wp:effectExtent l="0" t="0" r="0" b="1905"/>
                <wp:wrapNone/>
                <wp:docPr id="22" name="Text Box 22">
                  <a:hlinkClick xmlns:a="http://schemas.openxmlformats.org/drawingml/2006/main" r:id="rId1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BFFBFF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74BB7A" id="Text Box 22" o:spid="_x0000_s1031" type="#_x0000_t202" href="https://www.ccdsd.org/" style="position:absolute;margin-left:450.7pt;margin-top:435.9pt;width:81.95pt;height:50.9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" o:button="t" filled="f" stroked="f" strokeweight=".5pt">
                <v:fill o:detectmouseclick="t"/>
                <v:textbox>
                  <w:txbxContent>
                    <w:p w14:paraId="5CBFFBFF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329DEAA" wp14:editId="2AA3D425">
                <wp:simplePos x="0" y="0"/>
                <wp:positionH relativeFrom="column">
                  <wp:posOffset>4583318</wp:posOffset>
                </wp:positionH>
                <wp:positionV relativeFrom="paragraph">
                  <wp:posOffset>5517920</wp:posOffset>
                </wp:positionV>
                <wp:extent cx="1040524" cy="646386"/>
                <wp:effectExtent l="0" t="0" r="0" b="1905"/>
                <wp:wrapNone/>
                <wp:docPr id="21" name="Text Box 21">
                  <a:hlinkClick xmlns:a="http://schemas.openxmlformats.org/drawingml/2006/main" r:id="rId1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0F526B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29DEAA" id="Text Box 21" o:spid="_x0000_s1032" type="#_x0000_t202" href="https://www.nhcare.org/" style="position:absolute;margin-left:360.9pt;margin-top:434.5pt;width:81.95pt;height:50.9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" o:button="t" filled="f" stroked="f" strokeweight=".5pt">
                <v:fill o:detectmouseclick="t"/>
                <v:textbox>
                  <w:txbxContent>
                    <w:p w14:paraId="780F526B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003134B" wp14:editId="53F41A92">
                <wp:simplePos x="0" y="0"/>
                <wp:positionH relativeFrom="column">
                  <wp:posOffset>3672673</wp:posOffset>
                </wp:positionH>
                <wp:positionV relativeFrom="paragraph">
                  <wp:posOffset>5516545</wp:posOffset>
                </wp:positionV>
                <wp:extent cx="884010" cy="646386"/>
                <wp:effectExtent l="0" t="0" r="0" b="1905"/>
                <wp:wrapNone/>
                <wp:docPr id="20" name="Text Box 20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4010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B73115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03134B" id="Text Box 20" o:spid="_x0000_s1033" type="#_x0000_t202" href="https://sandiegofoodbank.org/" style="position:absolute;margin-left:289.2pt;margin-top:434.35pt;width:69.6pt;height:50.9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" o:button="t" filled="f" stroked="f" strokeweight=".5pt">
                <v:fill o:detectmouseclick="t"/>
                <v:textbox>
                  <w:txbxContent>
                    <w:p w14:paraId="09B73115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0DAC2E9" wp14:editId="5534F59C">
                <wp:simplePos x="0" y="0"/>
                <wp:positionH relativeFrom="column">
                  <wp:posOffset>2468357</wp:posOffset>
                </wp:positionH>
                <wp:positionV relativeFrom="paragraph">
                  <wp:posOffset>5518164</wp:posOffset>
                </wp:positionV>
                <wp:extent cx="1040524" cy="646386"/>
                <wp:effectExtent l="0" t="0" r="0" b="1905"/>
                <wp:wrapNone/>
                <wp:docPr id="19" name="Text Box 19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DD1D27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DAC2E9" id="Text Box 19" o:spid="_x0000_s1034" type="#_x0000_t202" href="https://www.sandiegocounty.gov/hhsa/" style="position:absolute;margin-left:194.35pt;margin-top:434.5pt;width:81.95pt;height:50.9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" o:button="t" filled="f" stroked="f" strokeweight=".5pt">
                <v:fill o:detectmouseclick="t"/>
                <v:textbox>
                  <w:txbxContent>
                    <w:p w14:paraId="00DD1D27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8D23D8D" wp14:editId="28305A16">
                <wp:simplePos x="0" y="0"/>
                <wp:positionH relativeFrom="column">
                  <wp:posOffset>1557495</wp:posOffset>
                </wp:positionH>
                <wp:positionV relativeFrom="paragraph">
                  <wp:posOffset>5481376</wp:posOffset>
                </wp:positionV>
                <wp:extent cx="753458" cy="646386"/>
                <wp:effectExtent l="0" t="0" r="0" b="1905"/>
                <wp:wrapNone/>
                <wp:docPr id="18" name="Text Box 18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3458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94E66A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D23D8D" id="Text Box 18" o:spid="_x0000_s1035" type="#_x0000_t202" href="https://www.mtnhealth.org/" style="position:absolute;margin-left:122.65pt;margin-top:431.6pt;width:59.35pt;height:50.9pt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" o:button="t" filled="f" stroked="f" strokeweight=".5pt">
                <v:fill o:detectmouseclick="t"/>
                <v:textbox>
                  <w:txbxContent>
                    <w:p w14:paraId="6994E66A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070C9D6" wp14:editId="262444D8">
                <wp:simplePos x="0" y="0"/>
                <wp:positionH relativeFrom="column">
                  <wp:posOffset>373568</wp:posOffset>
                </wp:positionH>
                <wp:positionV relativeFrom="paragraph">
                  <wp:posOffset>5482995</wp:posOffset>
                </wp:positionV>
                <wp:extent cx="1040524" cy="646386"/>
                <wp:effectExtent l="0" t="0" r="0" b="1905"/>
                <wp:wrapNone/>
                <wp:docPr id="17" name="Text Box 17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41311F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70C9D6" id="Text Box 17" o:spid="_x0000_s1036" type="#_x0000_t202" href="https://www.fhcsd.org/" style="position:absolute;margin-left:29.4pt;margin-top:431.75pt;width:81.95pt;height:50.9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" o:button="t" filled="f" stroked="f" strokeweight=".5pt">
                <v:fill o:detectmouseclick="t"/>
                <v:textbox>
                  <w:txbxContent>
                    <w:p w14:paraId="1141311F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32CF7D9" wp14:editId="3A22CB4B">
                <wp:simplePos x="0" y="0"/>
                <wp:positionH relativeFrom="column">
                  <wp:posOffset>-732016</wp:posOffset>
                </wp:positionH>
                <wp:positionV relativeFrom="paragraph">
                  <wp:posOffset>5482932</wp:posOffset>
                </wp:positionV>
                <wp:extent cx="1040524" cy="646386"/>
                <wp:effectExtent l="0" t="0" r="0" b="1905"/>
                <wp:wrapNone/>
                <wp:docPr id="16" name="Text Box 16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D03838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2CF7D9" id="Text Box 16" o:spid="_x0000_s1037" type="#_x0000_t202" href="https://home-start.org/" style="position:absolute;margin-left:-57.65pt;margin-top:431.75pt;width:81.95pt;height:50.9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" o:button="t" filled="f" stroked="f" strokeweight=".5pt">
                <v:fill o:detectmouseclick="t"/>
                <v:textbox>
                  <w:txbxContent>
                    <w:p w14:paraId="20D03838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3DDB859" wp14:editId="2F3CA58A">
                <wp:simplePos x="0" y="0"/>
                <wp:positionH relativeFrom="column">
                  <wp:posOffset>5758948</wp:posOffset>
                </wp:positionH>
                <wp:positionV relativeFrom="paragraph">
                  <wp:posOffset>4814339</wp:posOffset>
                </wp:positionV>
                <wp:extent cx="1040524" cy="646386"/>
                <wp:effectExtent l="0" t="0" r="0" b="1905"/>
                <wp:wrapNone/>
                <wp:docPr id="15" name="Text Box 15">
                  <a:hlinkClick xmlns:a="http://schemas.openxmlformats.org/drawingml/2006/main" r:id="rId1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4DD1EE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DDB859" id="Text Box 15" o:spid="_x0000_s1038" type="#_x0000_t202" href="https://www.nchs-health.org/" style="position:absolute;margin-left:453.45pt;margin-top:379.1pt;width:81.95pt;height:50.9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" o:button="t" filled="f" stroked="f" strokeweight=".5pt">
                <v:fill o:detectmouseclick="t"/>
                <v:textbox>
                  <w:txbxContent>
                    <w:p w14:paraId="614DD1EE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C7183B5" wp14:editId="533FF35E">
                <wp:simplePos x="0" y="0"/>
                <wp:positionH relativeFrom="column">
                  <wp:posOffset>4648898</wp:posOffset>
                </wp:positionH>
                <wp:positionV relativeFrom="paragraph">
                  <wp:posOffset>4812016</wp:posOffset>
                </wp:positionV>
                <wp:extent cx="1040524" cy="646386"/>
                <wp:effectExtent l="0" t="0" r="0" b="1905"/>
                <wp:wrapNone/>
                <wp:docPr id="14" name="Text Box 14">
                  <a:hlinkClick xmlns:a="http://schemas.openxmlformats.org/drawingml/2006/main" r:id="rId19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587BED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7183B5" id="Text Box 14" o:spid="_x0000_s1039" type="#_x0000_t202" href="https://ucsd.edu/campus-life/student-support.html" style="position:absolute;margin-left:366.05pt;margin-top:378.9pt;width:81.95pt;height:50.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" o:button="t" filled="f" stroked="f" strokeweight=".5pt">
                <v:fill o:detectmouseclick="t"/>
                <v:textbox>
                  <w:txbxContent>
                    <w:p w14:paraId="2F587BED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8274CBC" wp14:editId="7ECFB840">
                <wp:simplePos x="0" y="0"/>
                <wp:positionH relativeFrom="column">
                  <wp:posOffset>3543195</wp:posOffset>
                </wp:positionH>
                <wp:positionV relativeFrom="paragraph">
                  <wp:posOffset>4812393</wp:posOffset>
                </wp:positionV>
                <wp:extent cx="1040524" cy="646386"/>
                <wp:effectExtent l="0" t="0" r="0" b="1905"/>
                <wp:wrapNone/>
                <wp:docPr id="13" name="Text Box 13">
                  <a:hlinkClick xmlns:a="http://schemas.openxmlformats.org/drawingml/2006/main" r:id="rId20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69FEDE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274CBC" id="Text Box 13" o:spid="_x0000_s1040" type="#_x0000_t202" href="http://www.servingseniors.org/" style="position:absolute;margin-left:279pt;margin-top:378.95pt;width:81.95pt;height:50.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" o:button="t" filled="f" stroked="f" strokeweight=".5pt">
                <v:fill o:detectmouseclick="t"/>
                <v:textbox>
                  <w:txbxContent>
                    <w:p w14:paraId="7969FEDE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5654248" wp14:editId="149B65DB">
                <wp:simplePos x="0" y="0"/>
                <wp:positionH relativeFrom="column">
                  <wp:posOffset>2607547</wp:posOffset>
                </wp:positionH>
                <wp:positionV relativeFrom="paragraph">
                  <wp:posOffset>4823209</wp:posOffset>
                </wp:positionV>
                <wp:extent cx="894115" cy="646386"/>
                <wp:effectExtent l="0" t="0" r="0" b="1905"/>
                <wp:wrapNone/>
                <wp:docPr id="12" name="Text Box 12">
                  <a:hlinkClick xmlns:a="http://schemas.openxmlformats.org/drawingml/2006/main" r:id="rId2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4115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6C6552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654248" id="Text Box 12" o:spid="_x0000_s1041" type="#_x0000_t202" href="http://www.jfssd.org/site/PageServer" style="position:absolute;margin-left:205.3pt;margin-top:379.8pt;width:70.4pt;height:50.9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" o:button="t" filled="f" stroked="f" strokeweight=".5pt">
                <v:fill o:detectmouseclick="t"/>
                <v:textbox>
                  <w:txbxContent>
                    <w:p w14:paraId="796C6552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7C50F11" wp14:editId="4A50431A">
                <wp:simplePos x="0" y="0"/>
                <wp:positionH relativeFrom="column">
                  <wp:posOffset>1508425</wp:posOffset>
                </wp:positionH>
                <wp:positionV relativeFrom="paragraph">
                  <wp:posOffset>4733883</wp:posOffset>
                </wp:positionV>
                <wp:extent cx="1040524" cy="646386"/>
                <wp:effectExtent l="0" t="0" r="0" b="1905"/>
                <wp:wrapNone/>
                <wp:docPr id="11" name="Text Box 11">
                  <a:hlinkClick xmlns:a="http://schemas.openxmlformats.org/drawingml/2006/main" r:id="rId2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426039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C50F11" id="Text Box 11" o:spid="_x0000_s1042" type="#_x0000_t202" href="https://www.lamaestra.org/" style="position:absolute;margin-left:118.75pt;margin-top:372.75pt;width:81.95pt;height:50.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" o:button="t" filled="f" stroked="f" strokeweight=".5pt">
                <v:fill o:detectmouseclick="t"/>
                <v:textbox>
                  <w:txbxContent>
                    <w:p w14:paraId="5F426039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EC7F363" wp14:editId="1B960DE3">
                <wp:simplePos x="0" y="0"/>
                <wp:positionH relativeFrom="column">
                  <wp:posOffset>413762</wp:posOffset>
                </wp:positionH>
                <wp:positionV relativeFrom="paragraph">
                  <wp:posOffset>4691834</wp:posOffset>
                </wp:positionV>
                <wp:extent cx="1040524" cy="646386"/>
                <wp:effectExtent l="0" t="0" r="0" b="1905"/>
                <wp:wrapNone/>
                <wp:docPr id="10" name="Text Box 10">
                  <a:hlinkClick xmlns:a="http://schemas.openxmlformats.org/drawingml/2006/main" r:id="rId2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A6EBC8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C7F363" id="Text Box 10" o:spid="_x0000_s1043" type="#_x0000_t202" href="https://www.csusm.edu/students/" style="position:absolute;margin-left:32.6pt;margin-top:369.45pt;width:81.95pt;height:50.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" o:button="t" filled="f" stroked="f" strokeweight=".5pt">
                <v:fill o:detectmouseclick="t"/>
                <v:textbox>
                  <w:txbxContent>
                    <w:p w14:paraId="7DA6EBC8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E06618" wp14:editId="70A618A8">
                <wp:simplePos x="0" y="0"/>
                <wp:positionH relativeFrom="column">
                  <wp:posOffset>-732162</wp:posOffset>
                </wp:positionH>
                <wp:positionV relativeFrom="paragraph">
                  <wp:posOffset>4679078</wp:posOffset>
                </wp:positionV>
                <wp:extent cx="1040524" cy="646386"/>
                <wp:effectExtent l="0" t="0" r="0" b="1905"/>
                <wp:wrapNone/>
                <wp:docPr id="9" name="Text Box 9">
                  <a:hlinkClick xmlns:a="http://schemas.openxmlformats.org/drawingml/2006/main" r:id="rId2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C48708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06618" id="Text Box 9" o:spid="_x0000_s1044" type="#_x0000_t202" href="https://southbaycommunityservices.org/" style="position:absolute;margin-left:-57.65pt;margin-top:368.45pt;width:81.95pt;height:50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" o:button="t" filled="f" stroked="f" strokeweight=".5pt">
                <v:fill o:detectmouseclick="t"/>
                <v:textbox>
                  <w:txbxContent>
                    <w:p w14:paraId="72C48708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C4992A" wp14:editId="1B62FCAB">
                <wp:simplePos x="0" y="0"/>
                <wp:positionH relativeFrom="column">
                  <wp:posOffset>5687450</wp:posOffset>
                </wp:positionH>
                <wp:positionV relativeFrom="paragraph">
                  <wp:posOffset>4015844</wp:posOffset>
                </wp:positionV>
                <wp:extent cx="1040524" cy="646386"/>
                <wp:effectExtent l="0" t="0" r="0" b="1905"/>
                <wp:wrapNone/>
                <wp:docPr id="8" name="Text Box 8">
                  <a:hlinkClick xmlns:a="http://schemas.openxmlformats.org/drawingml/2006/main" r:id="rId2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3382E9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C4992A" id="Text Box 8" o:spid="_x0000_s1045" type="#_x0000_t202" href="http://www.somalifamilyservice.org/" style="position:absolute;margin-left:447.85pt;margin-top:316.2pt;width:81.95pt;height:50.9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" o:button="t" filled="f" stroked="f" strokeweight=".5pt">
                <v:fill o:detectmouseclick="t"/>
                <v:textbox>
                  <w:txbxContent>
                    <w:p w14:paraId="193382E9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65DABE" wp14:editId="072705D6">
                <wp:simplePos x="0" y="0"/>
                <wp:positionH relativeFrom="column">
                  <wp:posOffset>4583835</wp:posOffset>
                </wp:positionH>
                <wp:positionV relativeFrom="paragraph">
                  <wp:posOffset>4045990</wp:posOffset>
                </wp:positionV>
                <wp:extent cx="1040524" cy="646386"/>
                <wp:effectExtent l="0" t="0" r="0" b="1905"/>
                <wp:wrapNone/>
                <wp:docPr id="7" name="Text Box 7">
                  <a:hlinkClick xmlns:a="http://schemas.openxmlformats.org/drawingml/2006/main" r:id="rId2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9435F0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65DABE" id="Text Box 7" o:spid="_x0000_s1046" type="#_x0000_t202" href="http://www.syhc.org/" style="position:absolute;margin-left:360.95pt;margin-top:318.6pt;width:81.95pt;height:50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" o:button="t" filled="f" stroked="f" strokeweight=".5pt">
                <v:fill o:detectmouseclick="t"/>
                <v:textbox>
                  <w:txbxContent>
                    <w:p w14:paraId="439435F0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489B42" wp14:editId="1DB9DF3E">
                <wp:simplePos x="0" y="0"/>
                <wp:positionH relativeFrom="column">
                  <wp:posOffset>3543705</wp:posOffset>
                </wp:positionH>
                <wp:positionV relativeFrom="paragraph">
                  <wp:posOffset>4045655</wp:posOffset>
                </wp:positionV>
                <wp:extent cx="1040524" cy="646386"/>
                <wp:effectExtent l="0" t="0" r="0" b="1905"/>
                <wp:wrapNone/>
                <wp:docPr id="6" name="Text Box 6">
                  <a:hlinkClick xmlns:a="http://schemas.openxmlformats.org/drawingml/2006/main" r:id="rId2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291B24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489B42" id="Text Box 6" o:spid="_x0000_s1047" type="#_x0000_t202" href="http://www.interfaithservices.org/" style="position:absolute;margin-left:279.05pt;margin-top:318.55pt;width:81.95pt;height:50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" o:button="t" filled="f" stroked="f" strokeweight=".5pt">
                <v:fill o:detectmouseclick="t"/>
                <v:textbox>
                  <w:txbxContent>
                    <w:p w14:paraId="0C291B24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B82F70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BFE8C5" wp14:editId="1067FE9F">
                <wp:simplePos x="0" y="0"/>
                <wp:positionH relativeFrom="column">
                  <wp:posOffset>2504384</wp:posOffset>
                </wp:positionH>
                <wp:positionV relativeFrom="paragraph">
                  <wp:posOffset>4013835</wp:posOffset>
                </wp:positionV>
                <wp:extent cx="1040524" cy="646386"/>
                <wp:effectExtent l="0" t="0" r="0" b="1905"/>
                <wp:wrapNone/>
                <wp:docPr id="5" name="Text Box 5">
                  <a:hlinkClick xmlns:a="http://schemas.openxmlformats.org/drawingml/2006/main" r:id="rId2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659E82" w14:textId="77777777" w:rsidR="00B82F70" w:rsidRDefault="00B82F70" w:rsidP="00B82F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FE8C5" id="Text Box 5" o:spid="_x0000_s1048" type="#_x0000_t202" href="https://www.chulavistacc.org/" style="position:absolute;margin-left:197.2pt;margin-top:316.05pt;width:81.95pt;height:50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" o:button="t" filled="f" stroked="f" strokeweight=".5pt">
                <v:fill o:detectmouseclick="t"/>
                <v:textbox>
                  <w:txbxContent>
                    <w:p w14:paraId="2F659E82" w14:textId="77777777" w:rsidR="00B82F70" w:rsidRDefault="00B82F70" w:rsidP="00B82F70"/>
                  </w:txbxContent>
                </v:textbox>
              </v:shape>
            </w:pict>
          </mc:Fallback>
        </mc:AlternateContent>
      </w:r>
      <w:r w:rsidR="00B82F7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724F69" wp14:editId="7FA01E96">
                <wp:simplePos x="0" y="0"/>
                <wp:positionH relativeFrom="column">
                  <wp:posOffset>1426954</wp:posOffset>
                </wp:positionH>
                <wp:positionV relativeFrom="paragraph">
                  <wp:posOffset>3982085</wp:posOffset>
                </wp:positionV>
                <wp:extent cx="1040524" cy="646386"/>
                <wp:effectExtent l="0" t="0" r="0" b="1905"/>
                <wp:wrapNone/>
                <wp:docPr id="4" name="Text Box 4">
                  <a:hlinkClick xmlns:a="http://schemas.openxmlformats.org/drawingml/2006/main" r:id="rId29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BCAAAA" w14:textId="77777777" w:rsidR="00B82F70" w:rsidRDefault="00B82F70" w:rsidP="00B82F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724F69" id="Text Box 4" o:spid="_x0000_s1049" type="#_x0000_t202" href="http://crcncc.org/" style="position:absolute;margin-left:112.35pt;margin-top:313.55pt;width:81.95pt;height:50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" o:button="t" filled="f" stroked="f" strokeweight=".5pt">
                <v:fill o:detectmouseclick="t"/>
                <v:textbox>
                  <w:txbxContent>
                    <w:p w14:paraId="46BCAAAA" w14:textId="77777777" w:rsidR="00B82F70" w:rsidRDefault="00B82F70" w:rsidP="00B82F70"/>
                  </w:txbxContent>
                </v:textbox>
              </v:shape>
            </w:pict>
          </mc:Fallback>
        </mc:AlternateContent>
      </w:r>
      <w:r w:rsidR="00B82F7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782344" wp14:editId="1DEDDBC5">
                <wp:simplePos x="0" y="0"/>
                <wp:positionH relativeFrom="column">
                  <wp:posOffset>373205</wp:posOffset>
                </wp:positionH>
                <wp:positionV relativeFrom="paragraph">
                  <wp:posOffset>3951430</wp:posOffset>
                </wp:positionV>
                <wp:extent cx="1040524" cy="646386"/>
                <wp:effectExtent l="0" t="0" r="0" b="1905"/>
                <wp:wrapNone/>
                <wp:docPr id="3" name="Text Box 3">
                  <a:hlinkClick xmlns:a="http://schemas.openxmlformats.org/drawingml/2006/main" r:id="rId30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D27343" w14:textId="77777777" w:rsidR="00B82F70" w:rsidRDefault="00B82F70" w:rsidP="00B82F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782344" id="Text Box 3" o:spid="_x0000_s1050" type="#_x0000_t202" href="https://feedingsandiego.org/" style="position:absolute;margin-left:29.4pt;margin-top:311.15pt;width:81.95pt;height:50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" o:button="t" filled="f" stroked="f" strokeweight=".5pt">
                <v:fill o:detectmouseclick="t"/>
                <v:textbox>
                  <w:txbxContent>
                    <w:p w14:paraId="46D27343" w14:textId="77777777" w:rsidR="00B82F70" w:rsidRDefault="00B82F70" w:rsidP="00B82F70"/>
                  </w:txbxContent>
                </v:textbox>
              </v:shape>
            </w:pict>
          </mc:Fallback>
        </mc:AlternateContent>
      </w:r>
      <w:r w:rsidR="00B82F7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FE248B" wp14:editId="24D9C305">
                <wp:simplePos x="0" y="0"/>
                <wp:positionH relativeFrom="column">
                  <wp:posOffset>-662152</wp:posOffset>
                </wp:positionH>
                <wp:positionV relativeFrom="paragraph">
                  <wp:posOffset>3957145</wp:posOffset>
                </wp:positionV>
                <wp:extent cx="1040524" cy="646386"/>
                <wp:effectExtent l="0" t="0" r="0" b="1905"/>
                <wp:wrapNone/>
                <wp:docPr id="2" name="Text Box 2">
                  <a:hlinkClick xmlns:a="http://schemas.openxmlformats.org/drawingml/2006/main" r:id="rId3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4885EE" w14:textId="77777777" w:rsidR="00B82F70" w:rsidRDefault="00B82F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FE248B" id="Text Box 2" o:spid="_x0000_s1051" type="#_x0000_t202" href="http://www.alliance-for-africa.org/" style="position:absolute;margin-left:-52.15pt;margin-top:311.6pt;width:81.95pt;height:5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" o:button="t" filled="f" stroked="f" strokeweight=".5pt">
                <v:fill o:detectmouseclick="t"/>
                <v:textbox>
                  <w:txbxContent>
                    <w:p w14:paraId="7B4885EE" w14:textId="77777777" w:rsidR="00B82F70" w:rsidRDefault="00B82F70"/>
                  </w:txbxContent>
                </v:textbox>
              </v:shape>
            </w:pict>
          </mc:Fallback>
        </mc:AlternateContent>
      </w:r>
    </w:p>
    <w:sectPr w:rsidR="007F14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MzMyMLSwMDYwNLFQ0lEKTi0uzszPAykwqgUAJa7gbywAAAA="/>
  </w:docVars>
  <w:rsids>
    <w:rsidRoot w:val="00B82F70"/>
    <w:rsid w:val="00094718"/>
    <w:rsid w:val="001D33F1"/>
    <w:rsid w:val="001E41EC"/>
    <w:rsid w:val="002F5A05"/>
    <w:rsid w:val="0041264F"/>
    <w:rsid w:val="00660010"/>
    <w:rsid w:val="006735B9"/>
    <w:rsid w:val="00686BBD"/>
    <w:rsid w:val="008C563B"/>
    <w:rsid w:val="009E6616"/>
    <w:rsid w:val="00A56626"/>
    <w:rsid w:val="00B82F70"/>
    <w:rsid w:val="00BC6F4D"/>
    <w:rsid w:val="00E40249"/>
    <w:rsid w:val="00E57605"/>
    <w:rsid w:val="00E9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26BF0"/>
  <w15:chartTrackingRefBased/>
  <w15:docId w15:val="{9DB6EFE2-9FAC-4157-A70A-4793E09F6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00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etcalfresh.org" TargetMode="External"/><Relationship Id="rId13" Type="http://schemas.openxmlformats.org/officeDocument/2006/relationships/hyperlink" Target="https://sandiegofoodbank.org/" TargetMode="External"/><Relationship Id="rId18" Type="http://schemas.openxmlformats.org/officeDocument/2006/relationships/hyperlink" Target="https://www.nchs-health.org/" TargetMode="External"/><Relationship Id="rId26" Type="http://schemas.openxmlformats.org/officeDocument/2006/relationships/hyperlink" Target="http://www.syhc.org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jfssd.org/site/PageServer" TargetMode="External"/><Relationship Id="rId7" Type="http://schemas.openxmlformats.org/officeDocument/2006/relationships/image" Target="media/image4.png"/><Relationship Id="rId12" Type="http://schemas.openxmlformats.org/officeDocument/2006/relationships/hyperlink" Target="https://www.nhcare.org/" TargetMode="External"/><Relationship Id="rId17" Type="http://schemas.openxmlformats.org/officeDocument/2006/relationships/hyperlink" Target="https://home-start.org/" TargetMode="External"/><Relationship Id="rId25" Type="http://schemas.openxmlformats.org/officeDocument/2006/relationships/hyperlink" Target="http://www.somalifamilyservice.org/" TargetMode="Externa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www.fhcsd.org/" TargetMode="External"/><Relationship Id="rId20" Type="http://schemas.openxmlformats.org/officeDocument/2006/relationships/hyperlink" Target="http://www.servingseniors.org/" TargetMode="External"/><Relationship Id="rId29" Type="http://schemas.openxmlformats.org/officeDocument/2006/relationships/hyperlink" Target="http://crcncc.org/" TargetMode="Externa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hyperlink" Target="https://www.ccdsd.org/" TargetMode="External"/><Relationship Id="rId24" Type="http://schemas.openxmlformats.org/officeDocument/2006/relationships/hyperlink" Target="https://southbaycommunityservices.org/" TargetMode="External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hyperlink" Target="https://www.mtnhealth.org/" TargetMode="External"/><Relationship Id="rId23" Type="http://schemas.openxmlformats.org/officeDocument/2006/relationships/hyperlink" Target="https://www.csusm.edu/students/" TargetMode="External"/><Relationship Id="rId28" Type="http://schemas.openxmlformats.org/officeDocument/2006/relationships/hyperlink" Target="https://www.chulavistacc.org/" TargetMode="External"/><Relationship Id="rId10" Type="http://schemas.openxmlformats.org/officeDocument/2006/relationships/hyperlink" Target="https://www.sandiegohungercoalition.org" TargetMode="External"/><Relationship Id="rId19" Type="http://schemas.openxmlformats.org/officeDocument/2006/relationships/hyperlink" Target="https://ucsd.edu/campus-life/student-support.html" TargetMode="External"/><Relationship Id="rId31" Type="http://schemas.openxmlformats.org/officeDocument/2006/relationships/hyperlink" Target="http://www.alliance-for-africa.org/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www.sandiegohungercoalition.org/calfresh-assistance" TargetMode="External"/><Relationship Id="rId14" Type="http://schemas.openxmlformats.org/officeDocument/2006/relationships/hyperlink" Target="https://www.sandiegocounty.gov/hhsa/" TargetMode="External"/><Relationship Id="rId22" Type="http://schemas.openxmlformats.org/officeDocument/2006/relationships/hyperlink" Target="https://www.lamaestra.org/" TargetMode="External"/><Relationship Id="rId27" Type="http://schemas.openxmlformats.org/officeDocument/2006/relationships/hyperlink" Target="http://www.interfaithservices.org/" TargetMode="External"/><Relationship Id="rId30" Type="http://schemas.openxmlformats.org/officeDocument/2006/relationships/hyperlink" Target="https://feedingsandiego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Shumate</dc:creator>
  <cp:keywords/>
  <dc:description/>
  <cp:lastModifiedBy>Joseph Shumate</cp:lastModifiedBy>
  <cp:revision>3</cp:revision>
  <cp:lastPrinted>2019-02-05T18:16:00Z</cp:lastPrinted>
  <dcterms:created xsi:type="dcterms:W3CDTF">2019-05-20T22:29:00Z</dcterms:created>
  <dcterms:modified xsi:type="dcterms:W3CDTF">2019-05-22T22:23:00Z</dcterms:modified>
</cp:coreProperties>
</file>